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92068" w14:textId="77777777" w:rsidR="00572634" w:rsidRPr="00572634" w:rsidRDefault="00572634" w:rsidP="006972DE">
      <w:pPr>
        <w:jc w:val="center"/>
        <w:rPr>
          <w:b/>
          <w:bCs/>
          <w:sz w:val="28"/>
          <w:szCs w:val="28"/>
        </w:rPr>
      </w:pPr>
      <w:r w:rsidRPr="00572634">
        <w:rPr>
          <w:b/>
          <w:bCs/>
          <w:sz w:val="28"/>
          <w:szCs w:val="28"/>
          <w:u w:val="single"/>
        </w:rPr>
        <w:t>AUTHORISED CONTACT / BILL NOMINEE FORM</w:t>
      </w:r>
    </w:p>
    <w:p w14:paraId="002D14B8" w14:textId="77777777" w:rsidR="00572634" w:rsidRPr="00572634" w:rsidRDefault="00572634" w:rsidP="00572634"/>
    <w:p w14:paraId="5C808FA3" w14:textId="06754C45" w:rsidR="00572634" w:rsidRPr="00572634" w:rsidRDefault="00572634" w:rsidP="00572634">
      <w:r w:rsidRPr="00572634">
        <w:t>In providing the following information, I hereby give authorisation to the below named party to manage my Insite Energy account on my behalf.</w:t>
      </w:r>
    </w:p>
    <w:p w14:paraId="4B135448" w14:textId="77777777" w:rsidR="00572634" w:rsidRPr="00572634" w:rsidRDefault="00572634" w:rsidP="00572634"/>
    <w:p w14:paraId="3F951DE1" w14:textId="77777777" w:rsidR="00572634" w:rsidRPr="00572634" w:rsidRDefault="00572634" w:rsidP="00572634">
      <w:r w:rsidRPr="00572634">
        <w:t>My Information (please complete all boxes)</w:t>
      </w:r>
    </w:p>
    <w:p w14:paraId="56A824C4" w14:textId="77777777" w:rsidR="00572634" w:rsidRPr="00572634" w:rsidRDefault="00572634" w:rsidP="00572634"/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7"/>
        <w:gridCol w:w="4861"/>
      </w:tblGrid>
      <w:tr w:rsidR="00572634" w:rsidRPr="00572634" w14:paraId="74BFFC10" w14:textId="77777777" w:rsidTr="006972DE">
        <w:trPr>
          <w:trHeight w:val="326"/>
        </w:trPr>
        <w:tc>
          <w:tcPr>
            <w:tcW w:w="4637" w:type="dxa"/>
          </w:tcPr>
          <w:p w14:paraId="0B975FDA" w14:textId="77777777" w:rsidR="00572634" w:rsidRPr="00572634" w:rsidRDefault="00572634" w:rsidP="00572634">
            <w:r w:rsidRPr="00572634">
              <w:t>Customer Name:</w:t>
            </w:r>
          </w:p>
        </w:tc>
        <w:tc>
          <w:tcPr>
            <w:tcW w:w="4861" w:type="dxa"/>
          </w:tcPr>
          <w:p w14:paraId="4944F035" w14:textId="77777777" w:rsidR="00572634" w:rsidRPr="00572634" w:rsidRDefault="00572634" w:rsidP="00572634"/>
        </w:tc>
      </w:tr>
      <w:tr w:rsidR="00572634" w:rsidRPr="00572634" w14:paraId="59C2D593" w14:textId="77777777" w:rsidTr="006972DE">
        <w:trPr>
          <w:trHeight w:val="330"/>
        </w:trPr>
        <w:tc>
          <w:tcPr>
            <w:tcW w:w="4637" w:type="dxa"/>
          </w:tcPr>
          <w:p w14:paraId="0435F7B7" w14:textId="77777777" w:rsidR="00572634" w:rsidRPr="00572634" w:rsidRDefault="00572634" w:rsidP="00572634">
            <w:r w:rsidRPr="00572634">
              <w:t>Customer Phone Number:</w:t>
            </w:r>
          </w:p>
        </w:tc>
        <w:tc>
          <w:tcPr>
            <w:tcW w:w="4861" w:type="dxa"/>
          </w:tcPr>
          <w:p w14:paraId="256CCB60" w14:textId="77777777" w:rsidR="00572634" w:rsidRPr="00572634" w:rsidRDefault="00572634" w:rsidP="00572634"/>
        </w:tc>
      </w:tr>
      <w:tr w:rsidR="00572634" w:rsidRPr="00572634" w14:paraId="68BCA6F7" w14:textId="77777777" w:rsidTr="006972DE">
        <w:trPr>
          <w:trHeight w:val="325"/>
        </w:trPr>
        <w:tc>
          <w:tcPr>
            <w:tcW w:w="4637" w:type="dxa"/>
          </w:tcPr>
          <w:p w14:paraId="22884EFB" w14:textId="77777777" w:rsidR="00572634" w:rsidRPr="00572634" w:rsidRDefault="00572634" w:rsidP="00572634">
            <w:r w:rsidRPr="00572634">
              <w:t>Property Address:</w:t>
            </w:r>
          </w:p>
        </w:tc>
        <w:tc>
          <w:tcPr>
            <w:tcW w:w="4861" w:type="dxa"/>
          </w:tcPr>
          <w:p w14:paraId="624AC035" w14:textId="77777777" w:rsidR="00572634" w:rsidRPr="00572634" w:rsidRDefault="00572634" w:rsidP="00572634"/>
        </w:tc>
      </w:tr>
    </w:tbl>
    <w:p w14:paraId="425B1AD0" w14:textId="77777777" w:rsidR="006972DE" w:rsidRDefault="006972DE" w:rsidP="00572634"/>
    <w:p w14:paraId="285E3948" w14:textId="483F6038" w:rsidR="00572634" w:rsidRPr="00572634" w:rsidRDefault="00572634" w:rsidP="00572634">
      <w:r w:rsidRPr="00572634">
        <w:t>My Authorised Contact / Bill Nominee Information (please complete all boxes)</w:t>
      </w:r>
    </w:p>
    <w:p w14:paraId="41C85A0B" w14:textId="77777777" w:rsidR="00572634" w:rsidRPr="00572634" w:rsidRDefault="00572634" w:rsidP="00572634"/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7"/>
        <w:gridCol w:w="4861"/>
      </w:tblGrid>
      <w:tr w:rsidR="00572634" w:rsidRPr="00572634" w14:paraId="20F7936C" w14:textId="77777777" w:rsidTr="006972DE">
        <w:trPr>
          <w:trHeight w:val="330"/>
        </w:trPr>
        <w:tc>
          <w:tcPr>
            <w:tcW w:w="4637" w:type="dxa"/>
          </w:tcPr>
          <w:p w14:paraId="3E333E80" w14:textId="77777777" w:rsidR="00572634" w:rsidRPr="00572634" w:rsidRDefault="00572634" w:rsidP="00572634">
            <w:r w:rsidRPr="00572634">
              <w:t>Contact Name:</w:t>
            </w:r>
          </w:p>
        </w:tc>
        <w:tc>
          <w:tcPr>
            <w:tcW w:w="4861" w:type="dxa"/>
          </w:tcPr>
          <w:p w14:paraId="4EF17A8F" w14:textId="77777777" w:rsidR="00572634" w:rsidRPr="00572634" w:rsidRDefault="00572634" w:rsidP="00572634"/>
        </w:tc>
      </w:tr>
      <w:tr w:rsidR="00572634" w:rsidRPr="00572634" w14:paraId="0C506B50" w14:textId="77777777" w:rsidTr="006972DE">
        <w:trPr>
          <w:trHeight w:val="326"/>
        </w:trPr>
        <w:tc>
          <w:tcPr>
            <w:tcW w:w="4637" w:type="dxa"/>
          </w:tcPr>
          <w:p w14:paraId="54DF570C" w14:textId="77777777" w:rsidR="00572634" w:rsidRPr="00572634" w:rsidRDefault="00572634" w:rsidP="00572634">
            <w:r w:rsidRPr="00572634">
              <w:t>Contact Phone Number:</w:t>
            </w:r>
          </w:p>
        </w:tc>
        <w:tc>
          <w:tcPr>
            <w:tcW w:w="4861" w:type="dxa"/>
          </w:tcPr>
          <w:p w14:paraId="171B45C6" w14:textId="77777777" w:rsidR="00572634" w:rsidRPr="00572634" w:rsidRDefault="00572634" w:rsidP="00572634"/>
        </w:tc>
      </w:tr>
      <w:tr w:rsidR="00572634" w:rsidRPr="00572634" w14:paraId="11035FD9" w14:textId="77777777" w:rsidTr="006972DE">
        <w:trPr>
          <w:trHeight w:val="326"/>
        </w:trPr>
        <w:tc>
          <w:tcPr>
            <w:tcW w:w="4637" w:type="dxa"/>
          </w:tcPr>
          <w:p w14:paraId="0431A040" w14:textId="3A4F80CC" w:rsidR="00572634" w:rsidRPr="00572634" w:rsidRDefault="00572634" w:rsidP="00572634">
            <w:r w:rsidRPr="00572634">
              <w:t>Contact Email Address</w:t>
            </w:r>
            <w:r w:rsidR="0034351D">
              <w:t>:</w:t>
            </w:r>
          </w:p>
        </w:tc>
        <w:tc>
          <w:tcPr>
            <w:tcW w:w="4861" w:type="dxa"/>
          </w:tcPr>
          <w:p w14:paraId="7EDD75F6" w14:textId="77777777" w:rsidR="00572634" w:rsidRPr="00572634" w:rsidRDefault="00572634" w:rsidP="00572634"/>
        </w:tc>
      </w:tr>
      <w:tr w:rsidR="00572634" w:rsidRPr="00572634" w14:paraId="3EF42B94" w14:textId="77777777" w:rsidTr="006972DE">
        <w:trPr>
          <w:trHeight w:val="979"/>
        </w:trPr>
        <w:tc>
          <w:tcPr>
            <w:tcW w:w="4637" w:type="dxa"/>
          </w:tcPr>
          <w:p w14:paraId="4980B683" w14:textId="4E5BFEEC" w:rsidR="00572634" w:rsidRPr="00572634" w:rsidRDefault="00572634" w:rsidP="00572634">
            <w:r w:rsidRPr="00572634">
              <w:t>Relation to myself</w:t>
            </w:r>
            <w:r w:rsidR="0034351D">
              <w:t>:</w:t>
            </w:r>
          </w:p>
          <w:p w14:paraId="69E69FA5" w14:textId="77777777" w:rsidR="00572634" w:rsidRPr="00572634" w:rsidRDefault="00572634" w:rsidP="00572634">
            <w:r w:rsidRPr="00572634">
              <w:t>(i.e., relative, carer, power of attorney,</w:t>
            </w:r>
          </w:p>
          <w:p w14:paraId="4F8777E6" w14:textId="77777777" w:rsidR="00572634" w:rsidRPr="00572634" w:rsidRDefault="00572634" w:rsidP="00572634">
            <w:r w:rsidRPr="00572634">
              <w:t>friend)</w:t>
            </w:r>
          </w:p>
        </w:tc>
        <w:tc>
          <w:tcPr>
            <w:tcW w:w="4861" w:type="dxa"/>
          </w:tcPr>
          <w:p w14:paraId="1B0F8F2B" w14:textId="77777777" w:rsidR="00572634" w:rsidRPr="00572634" w:rsidRDefault="00572634" w:rsidP="00572634"/>
        </w:tc>
      </w:tr>
    </w:tbl>
    <w:p w14:paraId="3838A721" w14:textId="77777777" w:rsidR="00572634" w:rsidRPr="00572634" w:rsidRDefault="00572634" w:rsidP="00572634"/>
    <w:p w14:paraId="70707913" w14:textId="77777777" w:rsidR="00572634" w:rsidRPr="00572634" w:rsidRDefault="00572634" w:rsidP="00572634">
      <w:r w:rsidRPr="00572634">
        <w:t>I understand that in providing this authorisation to the above party, they will have full access to my account, including any payment and personal information, stored by Insite Energy Ltd.</w:t>
      </w:r>
    </w:p>
    <w:p w14:paraId="25E1B0CF" w14:textId="77777777" w:rsidR="00572634" w:rsidRDefault="00572634" w:rsidP="00572634"/>
    <w:p w14:paraId="141F042C" w14:textId="77777777" w:rsidR="00E85A64" w:rsidRPr="00572634" w:rsidRDefault="00E85A64" w:rsidP="00572634"/>
    <w:p w14:paraId="5E48C60C" w14:textId="0F426713" w:rsidR="00572634" w:rsidRPr="00572634" w:rsidRDefault="00572634" w:rsidP="00572634">
      <w:r w:rsidRPr="00572634">
        <w:t>Signed:</w:t>
      </w:r>
      <w:r w:rsidRPr="00572634">
        <w:tab/>
      </w:r>
      <w:r w:rsidR="0034351D">
        <w:tab/>
      </w:r>
      <w:r w:rsidR="0034351D">
        <w:tab/>
      </w:r>
      <w:r w:rsidR="0034351D">
        <w:tab/>
      </w:r>
      <w:r w:rsidR="0034351D">
        <w:tab/>
      </w:r>
      <w:r w:rsidR="0034351D">
        <w:tab/>
      </w:r>
      <w:r w:rsidRPr="00572634">
        <w:t>Print Name:</w:t>
      </w:r>
    </w:p>
    <w:p w14:paraId="28E293D3" w14:textId="77777777" w:rsidR="00572634" w:rsidRPr="00572634" w:rsidRDefault="00572634" w:rsidP="00572634"/>
    <w:p w14:paraId="246B69AC" w14:textId="77118494" w:rsidR="00165D8A" w:rsidRPr="0034351D" w:rsidRDefault="00572634" w:rsidP="006368F8">
      <w:r w:rsidRPr="00572634">
        <w:t>Date Signed:</w:t>
      </w:r>
    </w:p>
    <w:sectPr w:rsidR="00165D8A" w:rsidRPr="0034351D" w:rsidSect="00E1570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113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5AB2B" w14:textId="77777777" w:rsidR="00712861" w:rsidRDefault="00712861" w:rsidP="006368F8">
      <w:r>
        <w:separator/>
      </w:r>
    </w:p>
  </w:endnote>
  <w:endnote w:type="continuationSeparator" w:id="0">
    <w:p w14:paraId="6B96C88B" w14:textId="77777777" w:rsidR="00712861" w:rsidRDefault="00712861" w:rsidP="006368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gnaColumn-Light">
    <w:altName w:val="Calibri"/>
    <w:charset w:val="00"/>
    <w:family w:val="auto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716F0" w14:textId="77777777" w:rsidR="0095153D" w:rsidRDefault="009515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789F975" w:rsidRPr="003B002F" w14:paraId="7595A872" w14:textId="77777777" w:rsidTr="5789F975">
      <w:tc>
        <w:tcPr>
          <w:tcW w:w="3210" w:type="dxa"/>
        </w:tcPr>
        <w:p w14:paraId="0F846E81" w14:textId="0FDB9C16" w:rsidR="5789F975" w:rsidRPr="003B002F" w:rsidRDefault="00205D93" w:rsidP="00205D93">
          <w:pPr>
            <w:pStyle w:val="Header"/>
            <w:tabs>
              <w:tab w:val="clear" w:pos="4513"/>
              <w:tab w:val="clear" w:pos="9026"/>
              <w:tab w:val="left" w:pos="2100"/>
            </w:tabs>
            <w:rPr>
              <w:sz w:val="12"/>
              <w:szCs w:val="12"/>
            </w:rPr>
          </w:pPr>
          <w:r w:rsidRPr="003B002F">
            <w:rPr>
              <w:sz w:val="12"/>
              <w:szCs w:val="12"/>
            </w:rPr>
            <w:tab/>
          </w:r>
        </w:p>
      </w:tc>
      <w:tc>
        <w:tcPr>
          <w:tcW w:w="3210" w:type="dxa"/>
        </w:tcPr>
        <w:p w14:paraId="24178392" w14:textId="4D4305D5" w:rsidR="5789F975" w:rsidRPr="003B002F" w:rsidRDefault="5789F975" w:rsidP="006368F8">
          <w:pPr>
            <w:pStyle w:val="Header"/>
            <w:rPr>
              <w:sz w:val="12"/>
              <w:szCs w:val="12"/>
            </w:rPr>
          </w:pPr>
        </w:p>
      </w:tc>
      <w:tc>
        <w:tcPr>
          <w:tcW w:w="3210" w:type="dxa"/>
        </w:tcPr>
        <w:p w14:paraId="1F317930" w14:textId="61358C77" w:rsidR="5789F975" w:rsidRPr="003B002F" w:rsidRDefault="5789F975" w:rsidP="006368F8">
          <w:pPr>
            <w:pStyle w:val="Header"/>
            <w:rPr>
              <w:sz w:val="12"/>
              <w:szCs w:val="12"/>
            </w:rPr>
          </w:pPr>
        </w:p>
      </w:tc>
    </w:tr>
  </w:tbl>
  <w:p w14:paraId="7D87E50C" w14:textId="398DFE7A" w:rsidR="00B24CD7" w:rsidRPr="003B002F" w:rsidRDefault="00B24CD7" w:rsidP="00F00267">
    <w:pPr>
      <w:pStyle w:val="Footer"/>
      <w:jc w:val="center"/>
      <w:rPr>
        <w:sz w:val="12"/>
        <w:szCs w:val="12"/>
      </w:rPr>
    </w:pPr>
    <w:r w:rsidRPr="003B002F">
      <w:rPr>
        <w:sz w:val="12"/>
        <w:szCs w:val="12"/>
      </w:rPr>
      <w:t>Registered Office: Studio 4, Stuart House, St John’s Street, Peterborough, PE1 5DD</w:t>
    </w:r>
  </w:p>
  <w:p w14:paraId="616AFEAF" w14:textId="32FE2242" w:rsidR="00B24CD7" w:rsidRPr="003B002F" w:rsidRDefault="00000000" w:rsidP="00F00267">
    <w:pPr>
      <w:pStyle w:val="Footer"/>
      <w:jc w:val="center"/>
      <w:rPr>
        <w:sz w:val="12"/>
        <w:szCs w:val="12"/>
      </w:rPr>
    </w:pPr>
    <w:hyperlink r:id="rId1" w:history="1">
      <w:r w:rsidR="00B24CD7" w:rsidRPr="003B002F">
        <w:rPr>
          <w:rStyle w:val="Hyperlink"/>
          <w:sz w:val="12"/>
          <w:szCs w:val="12"/>
        </w:rPr>
        <w:t>www.insite-energy.co.uk</w:t>
      </w:r>
    </w:hyperlink>
  </w:p>
  <w:p w14:paraId="710B402D" w14:textId="75C8264A" w:rsidR="5789F975" w:rsidRPr="003B002F" w:rsidRDefault="00B24CD7" w:rsidP="00F00267">
    <w:pPr>
      <w:pStyle w:val="Footer"/>
      <w:jc w:val="center"/>
      <w:rPr>
        <w:sz w:val="12"/>
        <w:szCs w:val="12"/>
      </w:rPr>
    </w:pPr>
    <w:r w:rsidRPr="003B002F">
      <w:rPr>
        <w:sz w:val="12"/>
        <w:szCs w:val="12"/>
      </w:rPr>
      <w:t xml:space="preserve">Registered No. </w:t>
    </w:r>
    <w:r w:rsidR="00B27E8F" w:rsidRPr="003B002F">
      <w:rPr>
        <w:sz w:val="12"/>
        <w:szCs w:val="12"/>
      </w:rPr>
      <w:t>0707</w:t>
    </w:r>
    <w:r w:rsidRPr="003B002F">
      <w:rPr>
        <w:sz w:val="12"/>
        <w:szCs w:val="12"/>
      </w:rPr>
      <w:t>3730 England &amp; Wal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C506F" w14:textId="77777777" w:rsidR="0095153D" w:rsidRDefault="00951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02B2E" w14:textId="77777777" w:rsidR="00712861" w:rsidRDefault="00712861" w:rsidP="006368F8">
      <w:r>
        <w:separator/>
      </w:r>
    </w:p>
  </w:footnote>
  <w:footnote w:type="continuationSeparator" w:id="0">
    <w:p w14:paraId="28932DDF" w14:textId="77777777" w:rsidR="00712861" w:rsidRDefault="00712861" w:rsidP="006368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40CE7" w14:textId="77777777" w:rsidR="0095153D" w:rsidRDefault="009515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09B0A" w14:textId="33997E5B" w:rsidR="00B24CD7" w:rsidRPr="002876EE" w:rsidRDefault="00A01F4D" w:rsidP="002876EE">
    <w:pPr>
      <w:jc w:val="right"/>
      <w:rPr>
        <w:sz w:val="20"/>
        <w:szCs w:val="20"/>
      </w:rPr>
    </w:pPr>
    <w:r w:rsidRPr="002876EE">
      <w:rPr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4C5BE4D0" wp14:editId="56B301C4">
          <wp:simplePos x="0" y="0"/>
          <wp:positionH relativeFrom="column">
            <wp:posOffset>-90</wp:posOffset>
          </wp:positionH>
          <wp:positionV relativeFrom="paragraph">
            <wp:posOffset>3810</wp:posOffset>
          </wp:positionV>
          <wp:extent cx="1332865" cy="847725"/>
          <wp:effectExtent l="0" t="0" r="635" b="9525"/>
          <wp:wrapTight wrapText="bothSides">
            <wp:wrapPolygon edited="0">
              <wp:start x="7718" y="0"/>
              <wp:lineTo x="0" y="2912"/>
              <wp:lineTo x="0" y="13591"/>
              <wp:lineTo x="926" y="16503"/>
              <wp:lineTo x="6174" y="21357"/>
              <wp:lineTo x="7101" y="21357"/>
              <wp:lineTo x="11423" y="21357"/>
              <wp:lineTo x="15127" y="21357"/>
              <wp:lineTo x="20684" y="17960"/>
              <wp:lineTo x="21302" y="12135"/>
              <wp:lineTo x="21302" y="2427"/>
              <wp:lineTo x="18214" y="0"/>
              <wp:lineTo x="7718" y="0"/>
            </wp:wrapPolygon>
          </wp:wrapTight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3" r="-483"/>
                  <a:stretch/>
                </pic:blipFill>
                <pic:spPr bwMode="auto">
                  <a:xfrm>
                    <a:off x="0" y="0"/>
                    <a:ext cx="1332865" cy="8477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4CD7" w:rsidRPr="002876EE">
      <w:rPr>
        <w:sz w:val="20"/>
        <w:szCs w:val="20"/>
      </w:rPr>
      <w:t>Insite Energy Limited</w:t>
    </w:r>
  </w:p>
  <w:p w14:paraId="4868B775" w14:textId="77777777" w:rsidR="00B24CD7" w:rsidRPr="002876EE" w:rsidRDefault="00B24CD7" w:rsidP="002876EE">
    <w:pPr>
      <w:jc w:val="right"/>
      <w:rPr>
        <w:sz w:val="20"/>
        <w:szCs w:val="20"/>
      </w:rPr>
    </w:pPr>
    <w:r w:rsidRPr="002876EE">
      <w:rPr>
        <w:sz w:val="20"/>
        <w:szCs w:val="20"/>
      </w:rPr>
      <w:t>Studio 4, Stuart House</w:t>
    </w:r>
  </w:p>
  <w:p w14:paraId="7452E1C3" w14:textId="77777777" w:rsidR="00B24CD7" w:rsidRPr="002876EE" w:rsidRDefault="00B24CD7" w:rsidP="002876EE">
    <w:pPr>
      <w:jc w:val="right"/>
      <w:rPr>
        <w:sz w:val="20"/>
        <w:szCs w:val="20"/>
      </w:rPr>
    </w:pPr>
    <w:r w:rsidRPr="002876EE">
      <w:rPr>
        <w:sz w:val="20"/>
        <w:szCs w:val="20"/>
      </w:rPr>
      <w:t xml:space="preserve">St John’s Street, </w:t>
    </w:r>
  </w:p>
  <w:p w14:paraId="2AABE303" w14:textId="77777777" w:rsidR="00B24CD7" w:rsidRPr="002876EE" w:rsidRDefault="00B24CD7" w:rsidP="002876EE">
    <w:pPr>
      <w:jc w:val="right"/>
      <w:rPr>
        <w:sz w:val="20"/>
        <w:szCs w:val="20"/>
      </w:rPr>
    </w:pPr>
    <w:r w:rsidRPr="002876EE">
      <w:rPr>
        <w:sz w:val="20"/>
        <w:szCs w:val="20"/>
      </w:rPr>
      <w:t>Peterborough</w:t>
    </w:r>
  </w:p>
  <w:p w14:paraId="74BECA0F" w14:textId="4DEB7BBD" w:rsidR="00F87E24" w:rsidRPr="002876EE" w:rsidRDefault="00B24CD7" w:rsidP="002876EE">
    <w:pPr>
      <w:jc w:val="right"/>
      <w:rPr>
        <w:sz w:val="20"/>
        <w:szCs w:val="20"/>
      </w:rPr>
    </w:pPr>
    <w:r w:rsidRPr="002876EE">
      <w:rPr>
        <w:sz w:val="20"/>
        <w:szCs w:val="20"/>
      </w:rPr>
      <w:t>PE1 5DD</w:t>
    </w:r>
  </w:p>
  <w:p w14:paraId="54ECEB2F" w14:textId="06A39563" w:rsidR="00A9772D" w:rsidRDefault="00A9772D" w:rsidP="002876EE">
    <w:pPr>
      <w:jc w:val="right"/>
      <w:rPr>
        <w:sz w:val="20"/>
        <w:szCs w:val="20"/>
      </w:rPr>
    </w:pPr>
  </w:p>
  <w:p w14:paraId="2EB7DBD0" w14:textId="77777777" w:rsidR="0095153D" w:rsidRPr="002876EE" w:rsidRDefault="0095153D" w:rsidP="002876EE">
    <w:pPr>
      <w:jc w:val="right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25791" w14:textId="77777777" w:rsidR="0095153D" w:rsidRDefault="009515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E0145E"/>
    <w:multiLevelType w:val="multilevel"/>
    <w:tmpl w:val="32320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F92553"/>
    <w:multiLevelType w:val="hybridMultilevel"/>
    <w:tmpl w:val="B706DAE4"/>
    <w:lvl w:ilvl="0" w:tplc="FF4E0414">
      <w:numFmt w:val="bullet"/>
      <w:lvlText w:val=""/>
      <w:lvlJc w:val="left"/>
      <w:pPr>
        <w:ind w:left="720" w:hanging="360"/>
      </w:pPr>
      <w:rPr>
        <w:rFonts w:ascii="Symbol" w:eastAsiaTheme="minorHAnsi" w:hAnsi="Symbol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FF165E"/>
    <w:multiLevelType w:val="hybridMultilevel"/>
    <w:tmpl w:val="5510C22E"/>
    <w:lvl w:ilvl="0" w:tplc="D6506224">
      <w:numFmt w:val="bullet"/>
      <w:lvlText w:val=""/>
      <w:lvlJc w:val="left"/>
      <w:pPr>
        <w:ind w:left="720" w:hanging="360"/>
      </w:pPr>
      <w:rPr>
        <w:rFonts w:ascii="Symbol" w:eastAsiaTheme="minorHAnsi" w:hAnsi="Symbol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7129806">
    <w:abstractNumId w:val="1"/>
  </w:num>
  <w:num w:numId="2" w16cid:durableId="1745685363">
    <w:abstractNumId w:val="0"/>
  </w:num>
  <w:num w:numId="3" w16cid:durableId="12826125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sDQ3MDUzNjQxMTJW0lEKTi0uzszPAykwrAUAYdh/8CwAAAA="/>
  </w:docVars>
  <w:rsids>
    <w:rsidRoot w:val="00A01F4D"/>
    <w:rsid w:val="000061D8"/>
    <w:rsid w:val="000204A7"/>
    <w:rsid w:val="0004516A"/>
    <w:rsid w:val="00052E12"/>
    <w:rsid w:val="00080C7E"/>
    <w:rsid w:val="00091157"/>
    <w:rsid w:val="0010055B"/>
    <w:rsid w:val="00136D94"/>
    <w:rsid w:val="001445C8"/>
    <w:rsid w:val="00165D8A"/>
    <w:rsid w:val="001725B7"/>
    <w:rsid w:val="0017740F"/>
    <w:rsid w:val="00180767"/>
    <w:rsid w:val="001B0373"/>
    <w:rsid w:val="001D38A4"/>
    <w:rsid w:val="001D6581"/>
    <w:rsid w:val="001E6918"/>
    <w:rsid w:val="001F62CB"/>
    <w:rsid w:val="00205D93"/>
    <w:rsid w:val="00206679"/>
    <w:rsid w:val="00250843"/>
    <w:rsid w:val="002876EE"/>
    <w:rsid w:val="002E48E6"/>
    <w:rsid w:val="002F0761"/>
    <w:rsid w:val="002F2965"/>
    <w:rsid w:val="0032538E"/>
    <w:rsid w:val="0034351D"/>
    <w:rsid w:val="003776F8"/>
    <w:rsid w:val="003B002F"/>
    <w:rsid w:val="003C14D6"/>
    <w:rsid w:val="003E52B3"/>
    <w:rsid w:val="00412CE1"/>
    <w:rsid w:val="00433913"/>
    <w:rsid w:val="00445382"/>
    <w:rsid w:val="00447A14"/>
    <w:rsid w:val="004953E6"/>
    <w:rsid w:val="004B1012"/>
    <w:rsid w:val="004C1AD2"/>
    <w:rsid w:val="004D5818"/>
    <w:rsid w:val="00516436"/>
    <w:rsid w:val="0052675A"/>
    <w:rsid w:val="00530142"/>
    <w:rsid w:val="00550E34"/>
    <w:rsid w:val="005529CD"/>
    <w:rsid w:val="00553411"/>
    <w:rsid w:val="005561C4"/>
    <w:rsid w:val="00572634"/>
    <w:rsid w:val="0059286F"/>
    <w:rsid w:val="005A5491"/>
    <w:rsid w:val="005D2EC5"/>
    <w:rsid w:val="006152FF"/>
    <w:rsid w:val="00632BE7"/>
    <w:rsid w:val="006368F8"/>
    <w:rsid w:val="00643AFD"/>
    <w:rsid w:val="00653005"/>
    <w:rsid w:val="00675F68"/>
    <w:rsid w:val="006972DE"/>
    <w:rsid w:val="006A6D65"/>
    <w:rsid w:val="006B1C42"/>
    <w:rsid w:val="006B36A9"/>
    <w:rsid w:val="00712861"/>
    <w:rsid w:val="0071551A"/>
    <w:rsid w:val="007213FA"/>
    <w:rsid w:val="00726AE0"/>
    <w:rsid w:val="00746565"/>
    <w:rsid w:val="00750F3F"/>
    <w:rsid w:val="0077096F"/>
    <w:rsid w:val="00781E88"/>
    <w:rsid w:val="0079609A"/>
    <w:rsid w:val="007C71DB"/>
    <w:rsid w:val="007D1DC7"/>
    <w:rsid w:val="007D4371"/>
    <w:rsid w:val="0080534D"/>
    <w:rsid w:val="008763C1"/>
    <w:rsid w:val="008A0452"/>
    <w:rsid w:val="008A35FC"/>
    <w:rsid w:val="008A5443"/>
    <w:rsid w:val="008B0FF4"/>
    <w:rsid w:val="008D1D1E"/>
    <w:rsid w:val="008F21CC"/>
    <w:rsid w:val="00906584"/>
    <w:rsid w:val="0091064B"/>
    <w:rsid w:val="00912D67"/>
    <w:rsid w:val="0095153D"/>
    <w:rsid w:val="00951AA5"/>
    <w:rsid w:val="009521F6"/>
    <w:rsid w:val="00981843"/>
    <w:rsid w:val="009A5C4A"/>
    <w:rsid w:val="009A71C6"/>
    <w:rsid w:val="009B0822"/>
    <w:rsid w:val="009B085B"/>
    <w:rsid w:val="009B2F16"/>
    <w:rsid w:val="009D037F"/>
    <w:rsid w:val="009F51CB"/>
    <w:rsid w:val="00A01F4D"/>
    <w:rsid w:val="00A20DAE"/>
    <w:rsid w:val="00A42A9F"/>
    <w:rsid w:val="00A73A22"/>
    <w:rsid w:val="00A82BE3"/>
    <w:rsid w:val="00A943E8"/>
    <w:rsid w:val="00A96F37"/>
    <w:rsid w:val="00A9772D"/>
    <w:rsid w:val="00AA21CF"/>
    <w:rsid w:val="00AA4CBA"/>
    <w:rsid w:val="00B038AD"/>
    <w:rsid w:val="00B06B27"/>
    <w:rsid w:val="00B24CD7"/>
    <w:rsid w:val="00B27E8F"/>
    <w:rsid w:val="00B65ABE"/>
    <w:rsid w:val="00BC3E3E"/>
    <w:rsid w:val="00BF4F33"/>
    <w:rsid w:val="00BF78A6"/>
    <w:rsid w:val="00C61FF2"/>
    <w:rsid w:val="00C77B21"/>
    <w:rsid w:val="00D069CF"/>
    <w:rsid w:val="00D06F8E"/>
    <w:rsid w:val="00D7208F"/>
    <w:rsid w:val="00D91C6D"/>
    <w:rsid w:val="00DA57CB"/>
    <w:rsid w:val="00DB3C9E"/>
    <w:rsid w:val="00DD2112"/>
    <w:rsid w:val="00E1519F"/>
    <w:rsid w:val="00E15705"/>
    <w:rsid w:val="00E8421B"/>
    <w:rsid w:val="00E85A64"/>
    <w:rsid w:val="00EA3E39"/>
    <w:rsid w:val="00EB2AAF"/>
    <w:rsid w:val="00EC25A7"/>
    <w:rsid w:val="00F00267"/>
    <w:rsid w:val="00F13771"/>
    <w:rsid w:val="00F269D0"/>
    <w:rsid w:val="00F272BA"/>
    <w:rsid w:val="00F35F1C"/>
    <w:rsid w:val="00F40E69"/>
    <w:rsid w:val="00F87E24"/>
    <w:rsid w:val="00FD0CC3"/>
    <w:rsid w:val="00FF448D"/>
    <w:rsid w:val="5789F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0F9DBD"/>
  <w15:chartTrackingRefBased/>
  <w15:docId w15:val="{06E79612-4307-0340-AE31-9D4ACFBE1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8F8"/>
    <w:rPr>
      <w:rFonts w:ascii="Open Sans" w:hAnsi="Open Sans" w:cs="Open Sans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1F4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1F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1F4D"/>
  </w:style>
  <w:style w:type="paragraph" w:styleId="Footer">
    <w:name w:val="footer"/>
    <w:basedOn w:val="Normal"/>
    <w:link w:val="FooterChar"/>
    <w:uiPriority w:val="99"/>
    <w:unhideWhenUsed/>
    <w:rsid w:val="00A01F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1F4D"/>
  </w:style>
  <w:style w:type="character" w:customStyle="1" w:styleId="Heading1Char">
    <w:name w:val="Heading 1 Char"/>
    <w:basedOn w:val="DefaultParagraphFont"/>
    <w:link w:val="Heading1"/>
    <w:uiPriority w:val="9"/>
    <w:rsid w:val="00A01F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B24CD7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13"/>
      <w:szCs w:val="13"/>
    </w:rPr>
  </w:style>
  <w:style w:type="character" w:customStyle="1" w:styleId="BodyTextChar">
    <w:name w:val="Body Text Char"/>
    <w:basedOn w:val="DefaultParagraphFont"/>
    <w:link w:val="BodyText"/>
    <w:uiPriority w:val="1"/>
    <w:rsid w:val="00B24CD7"/>
    <w:rPr>
      <w:rFonts w:ascii="Times New Roman" w:eastAsia="Times New Roman" w:hAnsi="Times New Roman" w:cs="Times New Roman"/>
      <w:sz w:val="13"/>
      <w:szCs w:val="13"/>
      <w:lang w:val="en-US"/>
    </w:rPr>
  </w:style>
  <w:style w:type="character" w:styleId="Hyperlink">
    <w:name w:val="Hyperlink"/>
    <w:basedOn w:val="DefaultParagraphFont"/>
    <w:uiPriority w:val="99"/>
    <w:unhideWhenUsed/>
    <w:rsid w:val="00B24C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4CD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A71C6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6368F8"/>
    <w:rPr>
      <w:color w:val="2B579A"/>
      <w:shd w:val="clear" w:color="auto" w:fill="E1DFDD"/>
    </w:rPr>
  </w:style>
  <w:style w:type="character" w:customStyle="1" w:styleId="MainBodyInsiteChar">
    <w:name w:val="Main Body Insite Char"/>
    <w:basedOn w:val="DefaultParagraphFont"/>
    <w:link w:val="MainBodyInsite"/>
    <w:locked/>
    <w:rsid w:val="0071551A"/>
    <w:rPr>
      <w:rFonts w:ascii="SignaColumn-Light" w:eastAsia="Calibri" w:hAnsi="SignaColumn-Light" w:cs="Times New Roman"/>
    </w:rPr>
  </w:style>
  <w:style w:type="paragraph" w:customStyle="1" w:styleId="MainBodyInsite">
    <w:name w:val="Main Body Insite"/>
    <w:basedOn w:val="BodyText"/>
    <w:link w:val="MainBodyInsiteChar"/>
    <w:qFormat/>
    <w:rsid w:val="0071551A"/>
    <w:pPr>
      <w:widowControl/>
      <w:autoSpaceDE/>
      <w:autoSpaceDN/>
      <w:spacing w:after="120"/>
    </w:pPr>
    <w:rPr>
      <w:rFonts w:ascii="SignaColumn-Light" w:eastAsia="Calibri" w:hAnsi="SignaColumn-Light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8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1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7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7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09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0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8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2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nsite-energy.co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79F07E4945B24697AAE2EB6B1BE0C4" ma:contentTypeVersion="16" ma:contentTypeDescription="Create a new document." ma:contentTypeScope="" ma:versionID="ba747a98d5e8f1d68e184837b1e94e06">
  <xsd:schema xmlns:xsd="http://www.w3.org/2001/XMLSchema" xmlns:xs="http://www.w3.org/2001/XMLSchema" xmlns:p="http://schemas.microsoft.com/office/2006/metadata/properties" xmlns:ns2="3fa3369e-4fba-4c5a-af5f-062cb20ef7fc" xmlns:ns3="6dbc19c3-fee8-422f-abf9-adfce619b75b" targetNamespace="http://schemas.microsoft.com/office/2006/metadata/properties" ma:root="true" ma:fieldsID="39f4f3057ba87e5275202e69e3e8eaf2" ns2:_="" ns3:_="">
    <xsd:import namespace="3fa3369e-4fba-4c5a-af5f-062cb20ef7fc"/>
    <xsd:import namespace="6dbc19c3-fee8-422f-abf9-adfce619b7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a3369e-4fba-4c5a-af5f-062cb20ef7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78986a1-9d87-4032-ba7a-bfba7d1bf1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c19c3-fee8-422f-abf9-adfce619b7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a52d9d9-eb1a-41d6-a56a-4f8ad8db4ffc}" ma:internalName="TaxCatchAll" ma:showField="CatchAllData" ma:web="6dbc19c3-fee8-422f-abf9-adfce619b7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bc19c3-fee8-422f-abf9-adfce619b75b">
      <UserInfo>
        <DisplayName>Mark Duggan</DisplayName>
        <AccountId>49</AccountId>
        <AccountType/>
      </UserInfo>
      <UserInfo>
        <DisplayName>Henry Enyenihi</DisplayName>
        <AccountId>103</AccountId>
        <AccountType/>
      </UserInfo>
      <UserInfo>
        <DisplayName>Eleanor Blacklock</DisplayName>
        <AccountId>19</AccountId>
        <AccountType/>
      </UserInfo>
    </SharedWithUsers>
    <lcf76f155ced4ddcb4097134ff3c332f xmlns="3fa3369e-4fba-4c5a-af5f-062cb20ef7fc">
      <Terms xmlns="http://schemas.microsoft.com/office/infopath/2007/PartnerControls"/>
    </lcf76f155ced4ddcb4097134ff3c332f>
    <TaxCatchAll xmlns="6dbc19c3-fee8-422f-abf9-adfce619b75b" xsi:nil="true"/>
  </documentManagement>
</p:properties>
</file>

<file path=customXml/itemProps1.xml><?xml version="1.0" encoding="utf-8"?>
<ds:datastoreItem xmlns:ds="http://schemas.openxmlformats.org/officeDocument/2006/customXml" ds:itemID="{200878EB-3C2E-4EB7-A757-35AB11F35D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07A405-58AA-4C41-8D03-D7FB65DF0BD1}"/>
</file>

<file path=customXml/itemProps3.xml><?xml version="1.0" encoding="utf-8"?>
<ds:datastoreItem xmlns:ds="http://schemas.openxmlformats.org/officeDocument/2006/customXml" ds:itemID="{544F1771-21F6-4599-BA21-3DA8EDC8633B}">
  <ds:schemaRefs>
    <ds:schemaRef ds:uri="http://schemas.microsoft.com/office/2006/metadata/properties"/>
    <ds:schemaRef ds:uri="http://schemas.microsoft.com/office/infopath/2007/PartnerControls"/>
    <ds:schemaRef ds:uri="be4a941a-89f2-4743-a770-4d57c94811ac"/>
    <ds:schemaRef ds:uri="220f78df-f3d0-40f8-b718-622921e7a6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Curtis</dc:creator>
  <cp:keywords/>
  <dc:description/>
  <cp:lastModifiedBy>Eleanor Blacklock</cp:lastModifiedBy>
  <cp:revision>4</cp:revision>
  <cp:lastPrinted>2022-02-23T12:40:00Z</cp:lastPrinted>
  <dcterms:created xsi:type="dcterms:W3CDTF">2023-01-09T15:29:00Z</dcterms:created>
  <dcterms:modified xsi:type="dcterms:W3CDTF">2023-01-0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4788BB9E87AE4B89DB72AE91D14E67</vt:lpwstr>
  </property>
  <property fmtid="{D5CDD505-2E9C-101B-9397-08002B2CF9AE}" pid="3" name="MediaServiceImageTags">
    <vt:lpwstr/>
  </property>
</Properties>
</file>